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2DFB7C" w14:textId="77777777" w:rsidR="006C7D79" w:rsidRDefault="006C7D79">
      <w:r>
        <w:t>68/75</w:t>
      </w:r>
      <w:bookmarkStart w:id="0" w:name="_GoBack"/>
      <w:bookmarkEnd w:id="0"/>
    </w:p>
    <w:p w14:paraId="42158F46" w14:textId="77777777" w:rsidR="004F6672" w:rsidRDefault="006C7D79">
      <w:r>
        <w:t xml:space="preserve">Miray </w:t>
      </w:r>
      <w:proofErr w:type="spellStart"/>
      <w:r>
        <w:t>Elkedwanbi</w:t>
      </w:r>
      <w:proofErr w:type="spellEnd"/>
    </w:p>
    <w:p w14:paraId="5026585B" w14:textId="77777777" w:rsidR="006C7D79" w:rsidRDefault="006C7D79">
      <w:r>
        <w:t>Mewael Ahmedin</w:t>
      </w:r>
    </w:p>
    <w:p w14:paraId="6A18726C" w14:textId="77777777" w:rsidR="006C7D79" w:rsidRDefault="006C7D79">
      <w:r>
        <w:t>Parker Jesberg</w:t>
      </w:r>
    </w:p>
    <w:p w14:paraId="46EA917F" w14:textId="77777777" w:rsidR="006C7D79" w:rsidRDefault="006C7D79">
      <w:r>
        <w:t>Bo Shin</w:t>
      </w:r>
    </w:p>
    <w:p w14:paraId="2FDC7D12" w14:textId="77777777" w:rsidR="006C7D79" w:rsidRDefault="006C7D79"/>
    <w:p w14:paraId="38B6DD67" w14:textId="77777777" w:rsidR="006C7D79" w:rsidRPr="006C7D79" w:rsidRDefault="006C7D79" w:rsidP="006C7D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D79">
        <w:rPr>
          <w:rFonts w:ascii="Times New Roman" w:eastAsia="Times New Roman" w:hAnsi="Times New Roman" w:cs="Times New Roman"/>
          <w:sz w:val="24"/>
          <w:szCs w:val="24"/>
        </w:rPr>
        <w:t>Completed Design Controls Worksheet [DCW-1]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6C7D79" w:rsidRPr="006C7D79" w14:paraId="240AB9BF" w14:textId="77777777" w:rsidTr="006C7D7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58854B" w14:textId="77777777" w:rsidR="006C7D79" w:rsidRPr="006C7D79" w:rsidRDefault="006C7D79" w:rsidP="006C7D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t>No details</w:t>
            </w:r>
          </w:p>
          <w:p w14:paraId="10FE7606" w14:textId="77777777" w:rsidR="006C7D79" w:rsidRPr="006C7D79" w:rsidRDefault="006C7D79" w:rsidP="006C7D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</w:t>
            </w:r>
          </w:p>
          <w:p w14:paraId="0D028D9D" w14:textId="77777777" w:rsidR="006C7D79" w:rsidRPr="006C7D79" w:rsidRDefault="006C7D79" w:rsidP="006C7D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ssing: “Improvements on existing design” narrative complete. Design goals clearly defined. (5) </w:t>
            </w: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DI-1 Language. Use shall instead of should when writing requirements. </w:t>
            </w: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I-3: LED is a solution / should not be part of a requirement</w:t>
            </w: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DI-3: Improved </w:t>
            </w:r>
            <w:proofErr w:type="spellStart"/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t>Solidworks</w:t>
            </w:r>
            <w:proofErr w:type="spellEnd"/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not a binary testable requirement</w:t>
            </w: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DO: A design output is a drawing, specification or manufacturing instruction. They should describe what you would need to build the device from scratch. </w:t>
            </w:r>
          </w:p>
          <w:p w14:paraId="35FF73D0" w14:textId="77777777" w:rsidR="006C7D79" w:rsidRPr="006C7D79" w:rsidRDefault="006C7D79" w:rsidP="006C7D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t>23 / 30 pts</w:t>
            </w:r>
          </w:p>
        </w:tc>
      </w:tr>
      <w:tr w:rsidR="006C7D79" w:rsidRPr="006C7D79" w14:paraId="5C9315F8" w14:textId="77777777" w:rsidTr="006C7D7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849D4B" w14:textId="77777777" w:rsidR="006C7D79" w:rsidRPr="006C7D79" w:rsidRDefault="006C7D79" w:rsidP="006C7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7D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totyping Protocol [PP-1]</w:t>
            </w:r>
          </w:p>
        </w:tc>
      </w:tr>
    </w:tbl>
    <w:p w14:paraId="11BEAF20" w14:textId="77777777" w:rsidR="006C7D79" w:rsidRPr="006C7D79" w:rsidRDefault="006C7D79" w:rsidP="006C7D79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6C7D79" w:rsidRPr="006C7D79" w14:paraId="0BBFB58C" w14:textId="77777777" w:rsidTr="006C7D7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5124E8" w14:textId="77777777" w:rsidR="006C7D79" w:rsidRPr="006C7D79" w:rsidRDefault="006C7D79" w:rsidP="006C7D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t>Full Marks</w:t>
            </w:r>
          </w:p>
          <w:p w14:paraId="5301C0A8" w14:textId="77777777" w:rsidR="006C7D79" w:rsidRPr="006C7D79" w:rsidRDefault="006C7D79" w:rsidP="006C7D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t>Comments</w:t>
            </w:r>
          </w:p>
          <w:p w14:paraId="0548C7D9" w14:textId="77777777" w:rsidR="006C7D79" w:rsidRPr="006C7D79" w:rsidRDefault="006C7D79" w:rsidP="006C7D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ice diagrams and renderings. </w:t>
            </w: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New part drawings should be on a scaled drawing, using a standard template and annotation block. </w:t>
            </w:r>
          </w:p>
          <w:p w14:paraId="54278900" w14:textId="77777777" w:rsidR="006C7D79" w:rsidRPr="006C7D79" w:rsidRDefault="006C7D79" w:rsidP="006C7D7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C7D79">
              <w:rPr>
                <w:rFonts w:ascii="Times New Roman" w:eastAsia="Times New Roman" w:hAnsi="Times New Roman" w:cs="Times New Roman"/>
                <w:sz w:val="24"/>
                <w:szCs w:val="24"/>
              </w:rPr>
              <w:t>30 / 30 pts</w:t>
            </w:r>
          </w:p>
        </w:tc>
      </w:tr>
      <w:tr w:rsidR="006C7D79" w:rsidRPr="006C7D79" w14:paraId="424D538E" w14:textId="77777777" w:rsidTr="006C7D7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A46897" w14:textId="77777777" w:rsidR="006C7D79" w:rsidRPr="006C7D79" w:rsidRDefault="006C7D79" w:rsidP="006C7D7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C7D7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 Protocol [TP-1]</w:t>
            </w:r>
          </w:p>
        </w:tc>
      </w:tr>
    </w:tbl>
    <w:p w14:paraId="2B8B3B3D" w14:textId="77777777" w:rsidR="006C7D79" w:rsidRPr="006C7D79" w:rsidRDefault="006C7D79" w:rsidP="006C7D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D79">
        <w:rPr>
          <w:rFonts w:ascii="Times New Roman" w:eastAsia="Times New Roman" w:hAnsi="Times New Roman" w:cs="Times New Roman"/>
          <w:sz w:val="24"/>
          <w:szCs w:val="24"/>
        </w:rPr>
        <w:t>Full Marks</w:t>
      </w:r>
    </w:p>
    <w:p w14:paraId="176C6609" w14:textId="77777777" w:rsidR="006C7D79" w:rsidRPr="006C7D79" w:rsidRDefault="006C7D79" w:rsidP="006C7D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D79">
        <w:rPr>
          <w:rFonts w:ascii="Times New Roman" w:eastAsia="Times New Roman" w:hAnsi="Times New Roman" w:cs="Times New Roman"/>
          <w:sz w:val="24"/>
          <w:szCs w:val="24"/>
        </w:rPr>
        <w:t>Comments</w:t>
      </w:r>
    </w:p>
    <w:p w14:paraId="349316B3" w14:textId="77777777" w:rsidR="006C7D79" w:rsidRPr="006C7D79" w:rsidRDefault="006C7D79" w:rsidP="006C7D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D79">
        <w:rPr>
          <w:rFonts w:ascii="Times New Roman" w:eastAsia="Times New Roman" w:hAnsi="Times New Roman" w:cs="Times New Roman"/>
          <w:sz w:val="24"/>
          <w:szCs w:val="24"/>
        </w:rPr>
        <w:t>"Values to be Recorded" section is a bit confusing. What is being recorded? the seconds or the flowrate?</w:t>
      </w:r>
    </w:p>
    <w:p w14:paraId="09DAAA0C" w14:textId="77777777" w:rsidR="006C7D79" w:rsidRDefault="006C7D79"/>
    <w:sectPr w:rsidR="006C7D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DQwNTKzNDY3MjVQ0lEKTi0uzszPAykwrAUA+XxRiCwAAAA="/>
  </w:docVars>
  <w:rsids>
    <w:rsidRoot w:val="006C7D79"/>
    <w:rsid w:val="006C7D79"/>
    <w:rsid w:val="0095230F"/>
    <w:rsid w:val="00FF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1DC6A"/>
  <w15:chartTrackingRefBased/>
  <w15:docId w15:val="{D2112AAD-901C-4C07-9918-611073593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juybbgbk">
    <w:name w:val="cjuyb_bgbk"/>
    <w:basedOn w:val="DefaultParagraphFont"/>
    <w:rsid w:val="006C7D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23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56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395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179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758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95905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448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65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9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19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795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752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5085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9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0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48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614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827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862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B9B708-B07C-4B54-8777-526A53DC7B56}"/>
</file>

<file path=customXml/itemProps2.xml><?xml version="1.0" encoding="utf-8"?>
<ds:datastoreItem xmlns:ds="http://schemas.openxmlformats.org/officeDocument/2006/customXml" ds:itemID="{066BC65E-70BB-4AE2-BC1E-A6FE98AE8A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4ECECE-C46E-4A83-B5EA-5B356D3AE1AB}">
  <ds:schemaRefs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2006/metadata/properties"/>
    <ds:schemaRef ds:uri="http://www.w3.org/XML/1998/namespace"/>
    <ds:schemaRef ds:uri="74c769a5-79fe-47ce-b031-44e028051d35"/>
    <ds:schemaRef ds:uri="b6af44a2-5b00-4097-bbe8-216529e1bc80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Lammers</dc:creator>
  <cp:keywords/>
  <dc:description/>
  <cp:lastModifiedBy>Steven Lammers</cp:lastModifiedBy>
  <cp:revision>1</cp:revision>
  <dcterms:created xsi:type="dcterms:W3CDTF">2020-04-21T02:50:00Z</dcterms:created>
  <dcterms:modified xsi:type="dcterms:W3CDTF">2020-04-21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